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4C31" w:rsidRPr="00F5008B" w:rsidRDefault="009E175E" w:rsidP="009C6FCB">
      <w:pPr>
        <w:jc w:val="center"/>
        <w:rPr>
          <w:rFonts w:ascii="Times New Roman" w:hAnsi="Times New Roman" w:cs="Times New Roman"/>
          <w:b/>
          <w:sz w:val="52"/>
          <w:szCs w:val="36"/>
        </w:rPr>
      </w:pPr>
      <w:r w:rsidRPr="00F5008B">
        <w:rPr>
          <w:rFonts w:ascii="Times New Roman" w:hAnsi="Times New Roman" w:cs="Times New Roman"/>
          <w:b/>
          <w:sz w:val="36"/>
        </w:rPr>
        <w:t>UC Berkeley</w:t>
      </w:r>
      <w:r w:rsidR="009C6FCB" w:rsidRPr="00F5008B">
        <w:rPr>
          <w:rFonts w:ascii="Times New Roman" w:hAnsiTheme="minorEastAsia" w:cs="Times New Roman"/>
          <w:b/>
          <w:sz w:val="36"/>
        </w:rPr>
        <w:t>项目申请表</w:t>
      </w:r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24"/>
        <w:gridCol w:w="1127"/>
        <w:gridCol w:w="738"/>
        <w:gridCol w:w="1559"/>
        <w:gridCol w:w="1559"/>
        <w:gridCol w:w="1559"/>
        <w:gridCol w:w="1560"/>
      </w:tblGrid>
      <w:tr w:rsidR="00314C31" w:rsidRPr="00F5008B" w:rsidTr="007B51DA">
        <w:trPr>
          <w:cantSplit/>
          <w:trHeight w:hRule="exact" w:val="425"/>
        </w:trPr>
        <w:tc>
          <w:tcPr>
            <w:tcW w:w="8926" w:type="dxa"/>
            <w:gridSpan w:val="7"/>
            <w:vAlign w:val="center"/>
          </w:tcPr>
          <w:p w:rsidR="00314C31" w:rsidRPr="00F5008B" w:rsidRDefault="00314C31" w:rsidP="0006542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基本情况</w:t>
            </w:r>
          </w:p>
        </w:tc>
      </w:tr>
      <w:tr w:rsidR="00FA3CA3" w:rsidRPr="00F5008B" w:rsidTr="00F5008B">
        <w:trPr>
          <w:cantSplit/>
          <w:trHeight w:hRule="exact" w:val="425"/>
        </w:trPr>
        <w:tc>
          <w:tcPr>
            <w:tcW w:w="1951" w:type="dxa"/>
            <w:gridSpan w:val="2"/>
            <w:vAlign w:val="center"/>
          </w:tcPr>
          <w:p w:rsidR="00FA3CA3" w:rsidRPr="00F5008B" w:rsidRDefault="00FA3CA3" w:rsidP="000654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姓名</w:t>
            </w:r>
          </w:p>
        </w:tc>
        <w:tc>
          <w:tcPr>
            <w:tcW w:w="2297" w:type="dxa"/>
            <w:gridSpan w:val="2"/>
            <w:vAlign w:val="center"/>
          </w:tcPr>
          <w:p w:rsidR="00FA3CA3" w:rsidRPr="00F5008B" w:rsidRDefault="00FA3CA3" w:rsidP="0006542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F5008B" w:rsidRDefault="00FA3CA3" w:rsidP="0006542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F5008B" w:rsidRDefault="00FA3CA3" w:rsidP="0006542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A3CA3" w:rsidRPr="00F5008B" w:rsidTr="00F5008B">
        <w:trPr>
          <w:cantSplit/>
          <w:trHeight w:hRule="exact" w:val="425"/>
        </w:trPr>
        <w:tc>
          <w:tcPr>
            <w:tcW w:w="1951" w:type="dxa"/>
            <w:gridSpan w:val="2"/>
            <w:vAlign w:val="center"/>
          </w:tcPr>
          <w:p w:rsidR="00FA3CA3" w:rsidRPr="00F5008B" w:rsidRDefault="00FA3CA3" w:rsidP="000654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邮箱</w:t>
            </w:r>
          </w:p>
        </w:tc>
        <w:tc>
          <w:tcPr>
            <w:tcW w:w="2297" w:type="dxa"/>
            <w:gridSpan w:val="2"/>
            <w:vAlign w:val="center"/>
          </w:tcPr>
          <w:p w:rsidR="00FA3CA3" w:rsidRPr="00F5008B" w:rsidRDefault="00FA3CA3" w:rsidP="0006542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F5008B" w:rsidRDefault="00FA3CA3" w:rsidP="0006542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F5008B" w:rsidRDefault="00FA3CA3" w:rsidP="0006542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5008B" w:rsidRPr="00F5008B" w:rsidTr="00F5008B">
        <w:trPr>
          <w:cantSplit/>
          <w:trHeight w:hRule="exact" w:val="570"/>
        </w:trPr>
        <w:tc>
          <w:tcPr>
            <w:tcW w:w="1951" w:type="dxa"/>
            <w:gridSpan w:val="2"/>
            <w:shd w:val="clear" w:color="auto" w:fill="auto"/>
            <w:vAlign w:val="center"/>
          </w:tcPr>
          <w:p w:rsidR="00F5008B" w:rsidRPr="00F5008B" w:rsidRDefault="00F5008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学分绩（</w:t>
            </w:r>
            <w:r w:rsidRPr="00F5008B">
              <w:rPr>
                <w:rFonts w:ascii="Times New Roman" w:hAnsi="Times New Roman" w:cs="Times New Roman"/>
                <w:b/>
                <w:sz w:val="24"/>
              </w:rPr>
              <w:t>GPA</w:t>
            </w:r>
            <w:r w:rsidRPr="00F5008B">
              <w:rPr>
                <w:rFonts w:ascii="Times New Roman" w:hAnsiTheme="minorEastAsia" w:cs="Times New Roman"/>
                <w:b/>
                <w:sz w:val="24"/>
              </w:rPr>
              <w:t>）</w:t>
            </w:r>
          </w:p>
          <w:p w:rsidR="00F5008B" w:rsidRPr="00F5008B" w:rsidRDefault="00F5008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:rsidR="00F5008B" w:rsidRPr="00F5008B" w:rsidRDefault="00F5008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:rsidR="00F5008B" w:rsidRPr="00F5008B" w:rsidRDefault="00F5008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:rsidR="00F5008B" w:rsidRPr="00F5008B" w:rsidRDefault="00F5008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（</w:t>
            </w:r>
            <w:r w:rsidRPr="00F5008B">
              <w:rPr>
                <w:rFonts w:ascii="Times New Roman" w:hAnsi="Times New Roman" w:cs="Times New Roman"/>
                <w:b/>
                <w:sz w:val="24"/>
              </w:rPr>
              <w:t>GPA</w:t>
            </w:r>
            <w:r w:rsidRPr="00F5008B">
              <w:rPr>
                <w:rFonts w:ascii="Times New Roman" w:hAnsiTheme="minorEastAsia" w:cs="Times New Roman"/>
                <w:b/>
                <w:sz w:val="24"/>
              </w:rPr>
              <w:t>）</w:t>
            </w:r>
          </w:p>
        </w:tc>
        <w:tc>
          <w:tcPr>
            <w:tcW w:w="6975" w:type="dxa"/>
            <w:gridSpan w:val="5"/>
            <w:shd w:val="clear" w:color="auto" w:fill="auto"/>
            <w:vAlign w:val="center"/>
          </w:tcPr>
          <w:p w:rsidR="00F5008B" w:rsidRPr="00F5008B" w:rsidRDefault="00F5008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14C31" w:rsidRPr="00F5008B" w:rsidTr="00F5008B">
        <w:trPr>
          <w:cantSplit/>
          <w:trHeight w:hRule="exact" w:val="425"/>
        </w:trPr>
        <w:tc>
          <w:tcPr>
            <w:tcW w:w="2689" w:type="dxa"/>
            <w:gridSpan w:val="3"/>
            <w:vMerge w:val="restart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="Times New Roman" w:cs="Times New Roman"/>
                <w:b/>
                <w:sz w:val="24"/>
              </w:rPr>
              <w:t>TOF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="Times New Roman" w:cs="Times New Roman"/>
                <w:b/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14C31" w:rsidRPr="00F5008B" w:rsidTr="00F5008B">
        <w:trPr>
          <w:cantSplit/>
          <w:trHeight w:hRule="exact" w:val="557"/>
        </w:trPr>
        <w:tc>
          <w:tcPr>
            <w:tcW w:w="2689" w:type="dxa"/>
            <w:gridSpan w:val="3"/>
            <w:vMerge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9C6FCB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636A8C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四级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14C31" w:rsidRPr="00F5008B" w:rsidTr="00FD7E98">
        <w:trPr>
          <w:cantSplit/>
          <w:trHeight w:hRule="exact" w:val="425"/>
        </w:trPr>
        <w:tc>
          <w:tcPr>
            <w:tcW w:w="2689" w:type="dxa"/>
            <w:gridSpan w:val="3"/>
            <w:vMerge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FD7E98" w:rsidRDefault="00636A8C" w:rsidP="00FD7E98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D7E98">
              <w:rPr>
                <w:rFonts w:ascii="Times New Roman" w:hAnsiTheme="minorEastAsia" w:cs="Times New Roman"/>
                <w:b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14C31" w:rsidRPr="00F5008B" w:rsidTr="009C6FCB">
        <w:trPr>
          <w:cantSplit/>
          <w:trHeight w:hRule="exact" w:val="570"/>
        </w:trPr>
        <w:tc>
          <w:tcPr>
            <w:tcW w:w="2689" w:type="dxa"/>
            <w:gridSpan w:val="3"/>
            <w:shd w:val="clear" w:color="auto" w:fill="auto"/>
            <w:vAlign w:val="center"/>
          </w:tcPr>
          <w:p w:rsidR="00314C31" w:rsidRPr="00F5008B" w:rsidRDefault="00684A80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曾经参加过</w:t>
            </w:r>
            <w:r w:rsidRPr="00F5008B">
              <w:rPr>
                <w:rFonts w:ascii="Times New Roman" w:hAnsi="Times New Roman" w:cs="Times New Roman"/>
                <w:b/>
                <w:sz w:val="24"/>
              </w:rPr>
              <w:t>/</w:t>
            </w:r>
            <w:r w:rsidRPr="00F5008B">
              <w:rPr>
                <w:rFonts w:ascii="Times New Roman" w:hAnsiTheme="minorEastAsia" w:cs="Times New Roman"/>
                <w:b/>
                <w:sz w:val="24"/>
              </w:rPr>
              <w:t>获得机会的境内外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F5008B" w:rsidRDefault="00314C31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84A80" w:rsidRPr="00F5008B" w:rsidTr="009C6FCB">
        <w:trPr>
          <w:cantSplit/>
          <w:trHeight w:hRule="exact" w:val="561"/>
        </w:trPr>
        <w:tc>
          <w:tcPr>
            <w:tcW w:w="2689" w:type="dxa"/>
            <w:gridSpan w:val="3"/>
            <w:shd w:val="clear" w:color="auto" w:fill="auto"/>
            <w:vAlign w:val="center"/>
          </w:tcPr>
          <w:p w:rsidR="00684A80" w:rsidRPr="00F5008B" w:rsidRDefault="00684A80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正在申请的境内外交流交换生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F5008B" w:rsidRDefault="00684A80" w:rsidP="00F5008B">
            <w:pPr>
              <w:adjustRightInd w:val="0"/>
              <w:snapToGrid w:val="0"/>
              <w:spacing w:beforeLines="5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84A80" w:rsidRPr="00F5008B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F5008B" w:rsidRDefault="00684A80" w:rsidP="00F5008B">
            <w:pPr>
              <w:spacing w:before="72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大学期间主要获奖情况</w:t>
            </w:r>
          </w:p>
        </w:tc>
        <w:tc>
          <w:tcPr>
            <w:tcW w:w="1865" w:type="dxa"/>
            <w:gridSpan w:val="2"/>
            <w:vAlign w:val="center"/>
          </w:tcPr>
          <w:p w:rsidR="00684A80" w:rsidRPr="00F5008B" w:rsidRDefault="00684A80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F5008B" w:rsidRDefault="00684A80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F5008B" w:rsidRDefault="00684A80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颁奖单位</w:t>
            </w:r>
          </w:p>
        </w:tc>
      </w:tr>
      <w:tr w:rsidR="00684A80" w:rsidRPr="00F5008B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F5008B" w:rsidRDefault="00684A80" w:rsidP="0006542E">
            <w:pPr>
              <w:spacing w:before="72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865" w:type="dxa"/>
            <w:gridSpan w:val="2"/>
            <w:vAlign w:val="center"/>
          </w:tcPr>
          <w:p w:rsidR="00684A80" w:rsidRPr="00F5008B" w:rsidRDefault="00684A80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F5008B" w:rsidRDefault="00684A80" w:rsidP="00F5008B">
            <w:pPr>
              <w:spacing w:before="72" w:afterLines="50"/>
              <w:ind w:firstLineChars="100" w:firstLine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F5008B" w:rsidRDefault="00684A80" w:rsidP="00F5008B">
            <w:pPr>
              <w:spacing w:before="72" w:afterLines="50"/>
              <w:ind w:firstLineChars="100" w:firstLine="18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A3CA3" w:rsidRPr="00F5008B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F5008B" w:rsidRDefault="00FA3CA3" w:rsidP="0006542E">
            <w:pPr>
              <w:spacing w:before="72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865" w:type="dxa"/>
            <w:gridSpan w:val="2"/>
            <w:vAlign w:val="center"/>
          </w:tcPr>
          <w:p w:rsidR="00FA3CA3" w:rsidRPr="00F5008B" w:rsidRDefault="00FA3CA3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F5008B" w:rsidRDefault="00FA3CA3" w:rsidP="00F5008B">
            <w:pPr>
              <w:spacing w:before="72" w:afterLines="50"/>
              <w:ind w:firstLineChars="100" w:firstLine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F5008B" w:rsidRDefault="00FA3CA3" w:rsidP="00F5008B">
            <w:pPr>
              <w:spacing w:before="72" w:afterLines="50"/>
              <w:ind w:firstLineChars="100" w:firstLine="18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84A80" w:rsidRPr="00F5008B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F5008B" w:rsidRDefault="00684A80" w:rsidP="0006542E">
            <w:pPr>
              <w:spacing w:before="72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865" w:type="dxa"/>
            <w:gridSpan w:val="2"/>
            <w:vAlign w:val="center"/>
          </w:tcPr>
          <w:p w:rsidR="00684A80" w:rsidRPr="00F5008B" w:rsidRDefault="00684A80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F5008B" w:rsidRDefault="00684A80" w:rsidP="00F5008B">
            <w:pPr>
              <w:spacing w:before="72" w:afterLines="50"/>
              <w:ind w:firstLineChars="100" w:firstLine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F5008B" w:rsidRDefault="00684A80" w:rsidP="00F5008B">
            <w:pPr>
              <w:spacing w:before="72" w:afterLines="50"/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</w:p>
        </w:tc>
      </w:tr>
      <w:tr w:rsidR="00684A80" w:rsidRPr="00F5008B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F5008B" w:rsidRDefault="00684A80" w:rsidP="0006542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6"/>
            <w:vAlign w:val="center"/>
          </w:tcPr>
          <w:p w:rsidR="004C4626" w:rsidRPr="00F5008B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RPr="00F5008B" w:rsidTr="00F5008B">
        <w:trPr>
          <w:cantSplit/>
          <w:trHeight w:val="3676"/>
        </w:trPr>
        <w:tc>
          <w:tcPr>
            <w:tcW w:w="824" w:type="dxa"/>
            <w:vAlign w:val="center"/>
          </w:tcPr>
          <w:p w:rsidR="00684A80" w:rsidRPr="00F5008B" w:rsidRDefault="00684A80" w:rsidP="0006542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5008B">
              <w:rPr>
                <w:rFonts w:ascii="Times New Roman" w:hAnsiTheme="minorEastAsia" w:cs="Times New Roman"/>
                <w:b/>
                <w:sz w:val="24"/>
              </w:rPr>
              <w:t>申请理由</w:t>
            </w:r>
          </w:p>
        </w:tc>
        <w:tc>
          <w:tcPr>
            <w:tcW w:w="8102" w:type="dxa"/>
            <w:gridSpan w:val="6"/>
            <w:vAlign w:val="center"/>
          </w:tcPr>
          <w:p w:rsidR="00416B14" w:rsidRPr="00F5008B" w:rsidRDefault="00416B14" w:rsidP="000B35C3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876149" w:rsidRPr="00314C31" w:rsidRDefault="00876149" w:rsidP="00F5008B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4444" w:rsidRDefault="00864444" w:rsidP="009C6148">
      <w:r>
        <w:separator/>
      </w:r>
    </w:p>
  </w:endnote>
  <w:endnote w:type="continuationSeparator" w:id="1">
    <w:p w:rsidR="00864444" w:rsidRDefault="00864444" w:rsidP="009C61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4444" w:rsidRDefault="00864444" w:rsidP="009C6148">
      <w:r>
        <w:separator/>
      </w:r>
    </w:p>
  </w:footnote>
  <w:footnote w:type="continuationSeparator" w:id="1">
    <w:p w:rsidR="00864444" w:rsidRDefault="00864444" w:rsidP="009C614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124D7E"/>
    <w:rsid w:val="0014314D"/>
    <w:rsid w:val="00164438"/>
    <w:rsid w:val="001C6D13"/>
    <w:rsid w:val="0021754E"/>
    <w:rsid w:val="0029752E"/>
    <w:rsid w:val="002B0541"/>
    <w:rsid w:val="002B5826"/>
    <w:rsid w:val="002F1D2B"/>
    <w:rsid w:val="00314C31"/>
    <w:rsid w:val="003241D7"/>
    <w:rsid w:val="00344FD1"/>
    <w:rsid w:val="00346498"/>
    <w:rsid w:val="00346AC8"/>
    <w:rsid w:val="003A31B1"/>
    <w:rsid w:val="003A6B16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C6878"/>
    <w:rsid w:val="006D1985"/>
    <w:rsid w:val="00706612"/>
    <w:rsid w:val="00745BC4"/>
    <w:rsid w:val="007A08E4"/>
    <w:rsid w:val="007B1223"/>
    <w:rsid w:val="007B51DA"/>
    <w:rsid w:val="007F760F"/>
    <w:rsid w:val="00864444"/>
    <w:rsid w:val="00876149"/>
    <w:rsid w:val="0088666C"/>
    <w:rsid w:val="008C24CD"/>
    <w:rsid w:val="00914EBD"/>
    <w:rsid w:val="009344EF"/>
    <w:rsid w:val="00957C75"/>
    <w:rsid w:val="009C6148"/>
    <w:rsid w:val="009C6FCB"/>
    <w:rsid w:val="009E0DAC"/>
    <w:rsid w:val="009E175E"/>
    <w:rsid w:val="00A041C8"/>
    <w:rsid w:val="00A15E2C"/>
    <w:rsid w:val="00A95A20"/>
    <w:rsid w:val="00AC5F6B"/>
    <w:rsid w:val="00AD070F"/>
    <w:rsid w:val="00B33A46"/>
    <w:rsid w:val="00BA5B70"/>
    <w:rsid w:val="00BB679F"/>
    <w:rsid w:val="00BB6A8C"/>
    <w:rsid w:val="00BC418D"/>
    <w:rsid w:val="00BD0052"/>
    <w:rsid w:val="00BE6107"/>
    <w:rsid w:val="00C66278"/>
    <w:rsid w:val="00C93DFC"/>
    <w:rsid w:val="00CF11F6"/>
    <w:rsid w:val="00D8775C"/>
    <w:rsid w:val="00DC725A"/>
    <w:rsid w:val="00DF46BE"/>
    <w:rsid w:val="00E03BDD"/>
    <w:rsid w:val="00E121F1"/>
    <w:rsid w:val="00EB5047"/>
    <w:rsid w:val="00EB6283"/>
    <w:rsid w:val="00F27A74"/>
    <w:rsid w:val="00F5008B"/>
    <w:rsid w:val="00F55735"/>
    <w:rsid w:val="00FA3CA3"/>
    <w:rsid w:val="00FA562C"/>
    <w:rsid w:val="00FB4B1C"/>
    <w:rsid w:val="00FC46F7"/>
    <w:rsid w:val="00FD7E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Dell</cp:lastModifiedBy>
  <cp:revision>8</cp:revision>
  <dcterms:created xsi:type="dcterms:W3CDTF">2018-11-23T08:19:00Z</dcterms:created>
  <dcterms:modified xsi:type="dcterms:W3CDTF">2019-03-13T06:06:00Z</dcterms:modified>
</cp:coreProperties>
</file>